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A0B067" w14:textId="5BDC62C0" w:rsidR="00A54287" w:rsidRPr="00A54287" w:rsidRDefault="00A54287" w:rsidP="00A54287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A54287">
        <w:rPr>
          <w:rFonts w:ascii="Times New Roman" w:hAnsi="Times New Roman" w:cs="Times New Roman"/>
          <w:sz w:val="24"/>
          <w:szCs w:val="24"/>
        </w:rPr>
        <w:t>Liulseged Abate</w:t>
      </w:r>
    </w:p>
    <w:p w14:paraId="30C550D1" w14:textId="7800090F" w:rsidR="00A54287" w:rsidRPr="00A54287" w:rsidRDefault="00A54287" w:rsidP="00A54287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4287">
        <w:rPr>
          <w:rFonts w:ascii="Times New Roman" w:hAnsi="Times New Roman" w:cs="Times New Roman"/>
          <w:sz w:val="24"/>
          <w:szCs w:val="24"/>
        </w:rPr>
        <w:t xml:space="preserve">GUI project update </w:t>
      </w:r>
    </w:p>
    <w:p w14:paraId="651AC5D6" w14:textId="50DF03C6" w:rsidR="00EA7CFB" w:rsidRPr="00A54287" w:rsidRDefault="00A54287" w:rsidP="00A54287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1095"/>
        <w:rPr>
          <w:rFonts w:ascii="Times New Roman" w:eastAsia="Times New Roman" w:hAnsi="Times New Roman" w:cs="Times New Roman"/>
          <w:sz w:val="24"/>
          <w:szCs w:val="24"/>
        </w:rPr>
      </w:pPr>
      <w:r w:rsidRPr="00A54287">
        <w:rPr>
          <w:rFonts w:ascii="Times New Roman" w:eastAsia="Times New Roman" w:hAnsi="Times New Roman" w:cs="Times New Roman"/>
          <w:sz w:val="24"/>
          <w:szCs w:val="24"/>
        </w:rPr>
        <w:t>Create a document of your project, what you have completed, what problem you have, and what is your next step.</w:t>
      </w:r>
    </w:p>
    <w:p w14:paraId="0D412651" w14:textId="06C9EF27" w:rsidR="00A54287" w:rsidRPr="00A54287" w:rsidRDefault="00A54287" w:rsidP="00A54287">
      <w:pPr>
        <w:shd w:val="clear" w:color="auto" w:fill="FFFFFF"/>
        <w:spacing w:before="100" w:beforeAutospacing="1" w:after="100" w:afterAutospacing="1" w:line="240" w:lineRule="auto"/>
        <w:ind w:left="735"/>
        <w:rPr>
          <w:rFonts w:ascii="Times New Roman" w:eastAsia="Times New Roman" w:hAnsi="Times New Roman" w:cs="Times New Roman"/>
          <w:sz w:val="24"/>
          <w:szCs w:val="24"/>
        </w:rPr>
      </w:pPr>
      <w:r w:rsidRPr="00A54287">
        <w:rPr>
          <w:rFonts w:ascii="Times New Roman" w:eastAsia="Times New Roman" w:hAnsi="Times New Roman" w:cs="Times New Roman"/>
          <w:sz w:val="24"/>
          <w:szCs w:val="24"/>
        </w:rPr>
        <w:t>I have created the Graphical User Interface with the buttons, numbers, and signs. I still need to add the functions for all the signs, numbers</w:t>
      </w:r>
      <w:r w:rsidR="00E934E5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A54287">
        <w:rPr>
          <w:rFonts w:ascii="Times New Roman" w:eastAsia="Times New Roman" w:hAnsi="Times New Roman" w:cs="Times New Roman"/>
          <w:sz w:val="24"/>
          <w:szCs w:val="24"/>
        </w:rPr>
        <w:t xml:space="preserve"> and multiplication operation</w:t>
      </w:r>
      <w:r w:rsidR="00E934E5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A54287">
        <w:rPr>
          <w:rFonts w:ascii="Times New Roman" w:eastAsia="Times New Roman" w:hAnsi="Times New Roman" w:cs="Times New Roman"/>
          <w:sz w:val="24"/>
          <w:szCs w:val="24"/>
        </w:rPr>
        <w:t>. My next step is to start adding all the functions and operations. I also want to work more on the design and the style of the Gui calculator.</w:t>
      </w:r>
    </w:p>
    <w:sectPr w:rsidR="00A54287" w:rsidRPr="00A542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7805A2"/>
    <w:multiLevelType w:val="multilevel"/>
    <w:tmpl w:val="89669A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868002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xMzMxMTU1NrWwsDBW0lEKTi0uzszPAykwrAUAn1JcaywAAAA="/>
  </w:docVars>
  <w:rsids>
    <w:rsidRoot w:val="00A54287"/>
    <w:rsid w:val="001E606D"/>
    <w:rsid w:val="00212D01"/>
    <w:rsid w:val="00A54287"/>
    <w:rsid w:val="00E934E5"/>
    <w:rsid w:val="00EA7C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277F9F"/>
  <w15:chartTrackingRefBased/>
  <w15:docId w15:val="{E6F1789F-7213-4A84-9EA3-4DBA1E90DA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079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9</Words>
  <Characters>395</Characters>
  <Application>Microsoft Office Word</Application>
  <DocSecurity>0</DocSecurity>
  <Lines>3</Lines>
  <Paragraphs>1</Paragraphs>
  <ScaleCrop>false</ScaleCrop>
  <Company/>
  <LinksUpToDate>false</LinksUpToDate>
  <CharactersWithSpaces>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ulseged M Abate</dc:creator>
  <cp:keywords/>
  <dc:description/>
  <cp:lastModifiedBy>Liulseged M Abate</cp:lastModifiedBy>
  <cp:revision>2</cp:revision>
  <dcterms:created xsi:type="dcterms:W3CDTF">2022-04-15T04:17:00Z</dcterms:created>
  <dcterms:modified xsi:type="dcterms:W3CDTF">2022-04-15T04:17:00Z</dcterms:modified>
</cp:coreProperties>
</file>